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0</w:t>
      </w:r>
      <w:r>
        <w:t xml:space="preserve"> </w:t>
      </w:r>
      <w:r>
        <w:t xml:space="preserve">(21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รับนักเรียนมาพบอีกครั้งนะครับจากที่เราได้เรียนเกี่ยวกับเซตและการดําเนินการระหว่างเซตมาแล้วนะ ไปเราจะนำความรู้ที่ได้เรียนมาทั้งหมดนี้นะครับมาใช้ในการแก้ปัญหา ก่อนอื่นเรามาดูวัตถุประสงค์ของคลิปนี้กันนะครับ วัตถุประสงค์ของคลิปนี้นะครับคือนักเรียนสามารถใช้ความรู้เกี่ยวกับเซตในการแก้ปัญหาได้นะครับ มาเริ่มกันที่แผนภาพเวนน์นะครับ เรียนเห็นไหมครับแผนภาพเวนน์นี้เป็นแผนภาพที่แสดงเป็นแบบ แจ้งสมาชิกใช่ไหมครับถ้าครูถามว่าเกรด A เรานะครับมีสมาชิกเป็นอะไรบ้างนักเรียนสามารถดูได้จากแผนภาพเลยใช่ไหมครับ  ก็จะเห็นว่าเซต A มีสมาชิกคือ 3 และ 4 ใช่ไหมครับ  นอกจากนี้นะครับนักเรียนเรายังสามารถเขียนแผนภาพแสดงเซตแบบแสดงจำนวนสมาชิก ที่อยู่ในแต่ละบริเวณได้นะครับ  ดูกันเลยนะครับ บริเวณนี้นะครับเป็นบริเวณที่มีสมาชิกทั้งหมด 3 ตัวใช่ไหมครับ ก็จะเขียนแทนด้วยเลขอะไรนะครับ มานะครับบริเวณนี้  มีศูนย์เป็นสมาชิกเพียงตัวเดียวใช่ไหมครับแล้วก็จะเขียนหนึ่งแทนภายในบริเวณเช่นกันครับ เข้ามาดูในบริเวณทักมานะครับบริเวณนี้ เป็นยังไงบ้างครับนักเรียนเห็นไหมครับว่ามีสมาชิกทั้งหมด 4 ตัวใช่ไหมครับ เราก็จะเขียนสี่ผมไปแทนในบริเวณนี้เช่นกันนะครับ มาครับ  เห็นไหมครับว่าเรามี 4 เป็นสมาชิกเพียงตัวเดียวเช่นกันเราจะเขียนหนึ่ง แต่ลงไปในบริเวณครับ  บริเวณนี้ เป็นบริเวณที่มี 3 เป็นสมาชิกเพียงตัวเดียวนะครับเราก็จะแทนด้วย 1 ไปในบริเวณนี้เช่นกันนะครับ และ บริเวณสุดท้ายนะครับมี 2 เป็นสมาชิกเพียงตัวเดียวใช่ไหมครับเราก็จะแทง 1 เช่นกันนะครับ  อันนี้คือแผนภาพแสดงเซตแบบแสดงจำนวนสมาชิกที่อยู่ในแต่ละบริเวณนะครับ ประมาณนะครับถ้าครูกำหนดให้ อยู่แทนด้วยเอกภพสัมพัทธ์นะครับและ SA เป็นเซตจำกัดที่เป็น ของเอกภพสัมพัทธ์นะครับ จำนวนสมาชิกของเซต a นะครับเราจะแทนด้วยสัญลักษณ์ดังนี้นะครับ  เล่นครูจะอ่านว่า จำนวนสมาชิกของเซต a หรือ na นะครับ เรามาดูตัวอย่างกันเลยนะครับ  na นะครับแทนด้วยเสร็จยังดีนะครับ เด็กดี แผนที่เสร็จอย่างที่แสดงนะครับ ถามหาด้วยกันทั้งหมด 4 ข้อนะครับก็คือ หาจำนวนสมาชิกของเซต A จำนวนสมาชิกของเซต B หาจำนวนสมาชิกของเซต a อินเตอร์เซคกับเซต B และหาจำนวนสมาชิกของเซตยูเนียนกับ ดีนะครับ  ดูที่ทำกันนะครับสมาชิกนะครับ แล้วก็ไปดูก่อนคำว่า a เรามีสมาชิกเป็นอะไรบ้างนะครับ สมาชิกก็คือ 2 3 4 5 และ 6 มีทั้งหมด 5 ตัวใช่ไหมครับณเณรเราเท่ากับ 5 นะครับ มานะครับ โจทย์ถามหาจำนวนสมาชิกของเซตดีนะครับแล้วก็ไปดูก่อนนะว่ามีสมาธิ    จะเห็นว่า ดีของเรานะครับมีสมาชิก 4 ตัวดังนั้นเองดีของเราเท่ากับ 4 นะครับ  มานะครับโสดหาจำนวนสมาชิกของ อินเตอร์เซคกับเซตดีใช่ไหมครับเราก็ต้องรู้ก่อนนะครับว่าเป็น asd ใช่ไหมครับ ก็มาดูเนาะ  เรียนเป็นไงครับ เรียนได้เหมือนครูไหมครับว่าจะเห็นว่า 3 และ 5 อยู่ในทั้งเซต a และ b ใช่ไหมครับ  อินเตอร์เซคกับเซต B เท่ากับเซตของ 3 และ 5 เส้นครับ ณเณรสึกดีของเราก็คือของจริงครับข้อสุดท้ายแล้วนะครับตามหาจำนวนสมาชิก Union กับ HD  ต้องดูก่อนใช่ไหมครับว่าเอเย่นดีเราคืออะไร คือสมาชิกที่อยู่ในเซต a หรือสมาชิกที่อยู่ในเฟรดดี้ ก็จะได้เป็น set 1 มีใช่ไหมครับ ให้นักเรียนดูว่า สมาชิกของเซตนี้เป็นอย่างไรครับ ทั้งหมด ตัวใช่ไหมครับดังนั้น จำนวนสมาชิกของเซต a Union B = 7 นะครับ จากข้อมูลที่จดให้มานะครับ เรามาลองเขียนแผนภาพที่แสดงเซตแบบแจกแจงสมาชิกกันดูนะครับ เป็นยังไงบ้างครับ  เราเขียนแล้วได้เหมือนครูใช่ไหมครับ  ปีนี้นะครับเราจะมาเขียนแผนภาพที่แสดงเซตแบบแสดงจำนวนสมาชิกที่อยู่ในแต่ละบริเวณกันนะครับ  อยู่ที่บริเวณแรกกันก่อนเนาะ บริเวณนี้นะครับ   นักเรียนเห็นคำว่ามีสมาชิกทั้งหมด 3 ตัวใช่ไหมครับแล้วก็จะเขียนตาม บริเวณเนาะ บริเวณทักมา วันนี้ เป็นไงคะนักเรียนมีสมาชิกทั้งหมด 2 ตัวใช่ไหมครับ 12 แทนลงไปในบริเวณนี้นะครับ ทักมานะครับ สมาชิก เป็นกล่องตัวเหมือนกันใช่ไหมครับเราก็จะเขียนตอบแทนลงไปทางนี้นะครับ    ณบริเวณรอบนอกอยู่ใช่ไหมครับ นักเรียนเห็นอะไรไหมครับ  ไม่มีสมาชิกเลยใช่ไหมครับ นั้นครูว่าจะเขียนสูตรลงไปใน บริเวณรอบนอกนะครับ แผนภาพที่แสดงเซตแบบแสดงจำนวนสมาชิกที่อยู่ในแต่ละ บริเวณนะครับมาแล้วเราลองทำ 4 ข้อนี้เหมือนเดิมเลย  จะไปลองทำดูนะครับ ดูข้อแรกเลยนะครับ A คืออะไรครับ อยู่ในส่วนที่ วงกลมสีชมพูนี้ใช่ไหมครับ จะมีทั้งหมด 2 บริเวณเหตุการณ์บริเวณแรก มี 3  ใช่ไหมครับ    และบริเวณที่ 2 ตัวใช่ไหมครับงั้นเราก็เอามาบวกกันก็คือ จำนวนสมาชิก ซึ่งเท่ากับ 5 นะครับ  มานะครับเจ้ามาดูสมาชิก มีบ้าง  ตรงที่วงไว้สีชมพูใช่ไหมครับ มี 2 บริเวณ บริเวณที่ 1 นะครับมีสมาชิก 2 ตัว บริเวณที่ 2 ก็มีสมาชิก 2 ตัวแล้วเอามารวมกันใช่ไหมครับ สมาชิกของเซต B นะครับมีจำนวนทั้งหมด 4 ตัวนะครับ   เอามาดู สมาชิกของเซต a อินเตอร์เซคกับเซต B นะครับเป็นไงครับได้รูปเป็นแบบนี้ใช่ไหมครับ ส่วนที่ครู ลงสีชมพูไว้ใช่ไหมครับก็จะเห็นว่า ต๋อง  เล่นต่อก็คือจำนวนสมาชิกของ  เด็กดีนะครับ  เราดูจำนวนสมาชิกของ งั้นก็เสร็จดีนะครับ ไม่รู้เป็นอย่างนี้เนาะ มีทั้งหมด 3 ตัวนะครับ มีจำนวนสมาชิกทั้ง 3  วันที่ 2 มีสมาชิกเป็น 2 กับบวกเข้าไปนะครับ วันที่ 3 มีสมาชิกเป็น 2 ก็บวกเข้าไปอีกครับดังนั้นจะได้ว่าจำนวนสมาชิกของเซต a Union กับเซตดีนะครับเป็นเกย์  ตัวอย่างที่ผ่านมานะครับถ้าเราให้ You เอกภพสัมพัทธ์นะครับและจะดีนะครับเป็นเซตจำกัดที่เป็นสับเซต  เอกภพสัมพัทธ์นะครับ จำนวนสมาชิกของเซต a จำนวนสมาชิกของเซต B จำนวนสมาชิกของเซต a Union  และจำนวนสมาชิกของเซต a อินเตอร์เซคกับเซตดีนะครับมีความสัมพันธ์กันอย่างไรครับ กูจะขอแบ่งการคิดออกเป็น 2 กรณีนะครับในกรณีได้นะครับ อินเตอร์เซคกับเซตมีนะครับเป็นเซตว่างนะครับ  และอีกกรณีหนึ่งก็คือกับ HD ไม่เป็นเซตว่างนะครับ   เรามาดูกันและกันก่อนนะครับ  มันเป็นเซตว่าใช่ไหมครับนักเรียนก็จะไม่มีส่วนทับซ้อนกันก็จะได้ แต่ถ้าเปลี่ยนเป็นดังนี้ใช่ไหมครับ  อินเตอร์เซคกับเซตว่างหมายความว่ายังไงครับ โดนของ สมาชิกในเซต asap เป็นไงครับ ศูนย์ใช่ไหมครับเพราะว่าไม่มีสมาชิกเลย    สมาชิกของเซต a Union กับเซต B นะครับ  a Union เกษตรดีนะครับคืออะไรนักเรียนยังพอจำกันได้ไหมครับ สมาชิกในเซต a หรือสมาชิกที่อยู่ในเซต B เป็นบางส่วนที่ครูแดงเอาใช่ไหมครับ ดังนั้นจำนวนของสมาชิกที่อยู่ในเซต a Union กับเซตดีนะครับก็คือ จำนวนสมาชิก ที่อยู่ใน Set a บวกกับจำนวนสมาชิกที่อยู่ในเซตดีนะครับ สัญลักษณ์ในนี้นะ  เรามาดูกันทักมากันนะครับ     อินเตอร์เซคดีของเรานะครับไม่เท่ากับเซตว่างนะครับนักเรียนก็จะวาดแผนภาพเวนน์ได้เป็นอย่างนี้ใช่ไหมครับ คือจะมีส่วนที่ทับซ้อนกันอย่างนี้เนาะ มาดูกันก่อนเลยนะครับว่า เขาเป็นอย่างไรนะครับ เหมือนเดิมเลยนะครับ สมาชิกที่อยู่ใน A หรือสมาชิกที่อยู่ใน B ครูจะขอแรงเงาเป็น ส่วนอันนี้นะครับ  มาดูจำนวนสมาชิกของเซต a Union กับตึกดีกันนะครับ  สมาชิกของเซต a Union B นะครับก็จะเป็นสมาชิกในส่วนที่อยู่ในสีชมพูใช่ไหมครับ บวกด้วยสมาชิกในส่วนที่เป็นสีส้ม บวกด้วยสมาชิกในส่วนที่เป็นสีเขียว อันนี้ใช่ไหมครับ  เหมือนกูไหมครับ บริเวณที่เป็นสีชมพูนะครับรวมกับบริเวณที่เป็นสีส้มนะครับเป็นไปได้ไหมครับ ก็จะได้ดังนี้ใช่ไหมครับ  แบบนั้นนะครับครูจะบวกเข้าและลบออกนะครับ ด้วย จำนวนสมาชิก ส่วนที่เป็นสีส้มนะครับ เดินไปนะครับ ส่วนที่เป็นสีเขียวร่วมกับส่วนที่เป็นสีส้มกูก็คือ  ใช่ไหมครับ    ส่วนเป็นสีส้มประมาณนะครับ แค่นี้นะครับก็คืออะไรทั้งนั้นก็คือจำนวนสมาชิกของเซต a ใช่ไหมครับ ตัวนี้คือจำนวนสมาชิกของเซต B ใช่ไหมครับ อันนี้คือ สมาชิกของเซต a อินเตอร์เซคกับเซต B ใช่ไหมครับ เขียนเป็นสัญลักษณ์ได้ ดีนะครับ  สิ่งที่เราทำมาทั้งหมดนะครับก็ มาสรุปกันเป็นหน้านี้นะครับก็คือกรณีที่ อินเตอร์เซคกับเซต B เป็นเซตว่างนะครับ จะได้ว่า เพลงของ A Union ดีนะครับเท่ากับ na บวกกับ MB นะครับ ในกรณีที่ hsd ของเราไม่เป็นเซตว่างครับ  ไม่ได้ว่า n a Union B อากาศ บวก MB ลบด้วย nef ดีนะครับ เรียนรู้ไหมครับว่า 2 สูตรนี้เป็นสูตรเดียวกันนะครับ  เราเป็นเซตว่า เราก็จะได้ว่า nesc หัวเป็นศูนย์นะครับก็จะเห็นว่า ทั้ง 2 สูตร สูตรเดียวกันเลยนักเรียนสามารถ สูตรเดียวคือจบล่างก็ได้นะครับ  เรามาดูตัวอย่างทักมาเลยนะครับ จากการสำรวจจำนวนลูกค้าในร้านค้าแห่งหนึ่ง พบว่าในวันที่สำรวจมีลูกค้าที่มาซื้อสินค้าทั้งหมด 55 คน โดยเป็นลูกค้าที่มาซื้อสินค้าที่เป็นของใช้ จำนวน 38 คนและลูกค้าที่มาซื้อสินค้าที่เป็นอาหารสำเร็จรูป 22  จงหาว่า มีลูกค้าที่ซื้อสินค้าทั้ง 2 ประเภท ที่เป็นของใช้ อาหารสำเร็จรูปทั้งหมดกี่คนครับ  รอดูวิธีทำกันเลยนะคะนักเรียนครูให้เอกภพสัมพัทธ์นะครับแทนเป็นของลูกค้าทั้งหมดในร้านในวันที่เราสำรวจนะครับ แหวนเพชรของลูกค้าที่มาซื้อสินค้าที่เป็นของใช้ในวันที่สำรวจนะครับ เจ็บดี แฟนด้วยเฟซของลูกค้าที่มาซื้อสินค้า เป็นอาหารสำเร็จรูปในวันที่สำรวจนะครับ จะได้ว่า อยู่นั่นดีของเรานะครับ เห็นด้วยเฟซของลูกค้าที่มาซื้อสินค้าที่เป็นของใช้ อาหารสำเร็จรูปในวันที่สำรวจนะครับ โจทย์นักเรียนเห็นไหมคำว่า ในวันที่สำรวจลูกค้า มาซื้อสินค้าทั้งหมด 55 คน เขาจำแนกออกเป็นลูกค้าของประเภทใช่ไหมครับคือ  ลูกค้าที่มาซื้อสินค้าที่เป็นของใช้ และลูกค้าที่มาซื้อสินค้าเป็นอาหารสำเร็จรูปใช่ไหมครับ นั้น เราก็คือ เป็นของลูกค้าทั้งหมดที่มาซื้อสินค้าในร้านค้าในวันที่สำรวจแล้วนะครับ และ hsd นะครับก็คือ ของลูกค้าที่มาซื้อสินค้าทั้งสองประเภทในวันที่สำรวจนะครับ ก็ลองมาดูกันนะครับ  วันที่สำรวจลูกค้า มีลูกค้ามาซื้อของทั้งหมด 55 คนนะครับซึ่งหมายความว่าอะไรครับวันนี้ คำว่า n a d = 55 ใช่ไหมครับ ทักมานะครับ หาที่มาซื้อสินค้าที่เป็นของใช้มีจำนวน 38 คนนะครับ ลูกค้าที่มาซื้อสินค้า เป็นของใช้เพื่ออะไรคะนักเรียน ใช่ไหมครับ  na ของเราเท่ากับ 38 นะครับ  ดวงทักมานะครับ  ลูกค้าที่มาซื้อสินค้าที่เป็นอาหารสำเร็จรูปมีจำนวน 22 คน คืออะไรครับ ลูกค้าที่มาซื้อสินค้าที่เป็นอาหารสำเร็จรูปคือ เด็กดีใช่ไหมครับในนั้น MV เราเท่ากับ 22 ใช่ไหมครับ  เราถามหาเลยครับ หาลูกค้าที่ซื้อสินค้าทั้ง 2 ประเภท  ก็คือเป็น asd ใช่ไหมครับ เอามาลองดูก่อนนะครับ   n a Union b = a n a + กับ AB และลบด้วย naoh ใช่ไหมครับ ต้องการหาเลยนะคะนักเรียนจำได้ไหมครับ ต้องการหา nhdta หนัง x จากลูกใหม่จะได้เป็นดังนี้นะครับ  แทนค่า n a n d และ n a Union B ลงไปนะครับไม่เป็นอย่างนี้นะ กูทำการคำนวณได้ว่าเท่ากับ 5  ยังงั้นนะครับมีลูกค้าที่ซื้อสินค้าทั้ง 2 ประเภท จำนวนทั้งหมด 5 คนนะครับ  เรามาดูตัวอย่างสุดท้ายของทริปนี้กันนะครับ โรงเรียนแห่งหนึ่งมีนักเรียน 500 คนเป็นนักเรียนหญิง 320 คน  และมีนักเรียนที่ไม่ใส่แว่นตาจำนวน 380 คน ถ้ามีนักเรียนชายที่ใส่แว่นตา 50 คน แล้วจะมีนักเรียนหญิงที่ใส่แว่นตาทั้งหมดกี่คน เรามาดูวิธีทำกันเลยนะครับนักเรียนให้เอกภพสัมพัทธ์นะครับแทนแต่ของนักเรียนทั้งหมดของโรงเรียนแห่งนี้นะครับ add a แฟนเพจของนักเรียนหญิงทั้งหมดในโรงเรียนแห่งนี้นะครับ  หนัง x ของนักเรียนที่ใส่แว่นตาทั้งหมดในโรงเรียนแห่งนี้นะครับ ถามอะไรคะนักเรียน จะถามว่า มีนักเรียนหญิงที่ใส่แว่นตากี่คนใช่ไหมครับ นักเรียนหญิงที่ใส่แว่นตา สอนพิเศษอะไรครับนักเรียน เห็นด้วยเสร็จดีเหมือนกูไหมคะ   กูขอ วาดแผนภาพมาก่อนนะครับ   ขอดูก่อนนะครับว่าโจทย์ให้อะไรมาบ้าง โรงเรียนแห่งหนึ่งมีนักเรียน 500 คน จดให้อะไรมาครับ จดให้ จำนวนของเอกภพสัมพัทธ์มาใช่ไหมครับ   งั้นกูจะได้ว่า U เท่ากับ 500 นะครับ  น่าจะบอกว่าเป็นนักเรียนหญิง 320 คน ครับอันนี้คืออะไรครับนักเรียน n a ใช่ไหมครับ n a = 320 นะครับ    ทักมานะครับ ไม่ใส่แว่นตา 380 คน นักเรียนที่ใส่แว่นตาคืออะไรครับ เฟรดดี้ใช่ไหมครับ นักเรียนที่ไม่ใส่แว่นตาไปเลยครับ คือส่วนที่อยู่ข้างนอกดีใช่ไหมครับก็คือส่วนที่อยู่นี้เลย ใช่ครับอยู่ตรงนี้  คืออะไรคะก็คือ เพลงของดีคอมเม้นใช่ไหมครับ  ก็เท่ากับ 180 ใช่ไหมครับ จดให้เลยนะเนี่ยจะบอกว่าถ้ามีนักเรียนชายที่ใส่แว่นตา 50 คน นักเรียนชายที่ใส่แว่นตาจะเป็นยังไง เหมือนเดิมใช่ไหมครับบีคือ นักเรียนที่ใส่แว่นตาใช่ไหมครับ และส่วนที่กูกำลังแรงตรงนี้ ก็คือนักเรียนหญิงที่ใส่แว่นตาใช่ไหมครับ นักเรียน  เป็นผู้ชายและใส่แว่นตาก็จะอยู่ในบริเวณที่กูได้งานพรุ่งนี้ใช่ไหมครับ ซึ่งเป็นสมาชิกที่อยู่ในบี แต่ไม่อยู่ในเอใช่ไหมครับ ดังนั้น ว่าจะแทนด้วยสัญลักษณ์ของพี่ลบเองใช่ไหมครับ  MV - A ก็เลยเท่ากับ 50 คนใช่ไหมครับ    ถามหาอะไรคะนักเรียนถามหานักเรียนหญิงที่ใส่แว่นตาใช่ไหมครับ  ยังไม่รู้ใช่ไหมกูก็ให้เป็นตัวไปเองไปก่อนแล้วกันเนาะ กูก็เอา  ในแผนภาพเวนน์นะครับ  จำนวนนักเรียนหญิงทั้งหมดในโรงเรียนแห่งนี้นะครับ มี 320 คนใช่ไหมครับ ดังนั้นในบริเวณนี้เราจะใส่ ลงไปครับเพื่อให้  320 กูก็ต้องใส่เป็น  120 กิโลเมตรใช่ไหมครับ   มาจดให้ละเอียดนะครับนักเรียนที่สามารถระบุลงไปในแผนภาพเวนน์ได้    เพลงของเบิร์เท่ากับ 50 ใช่ไหมครับซึ่งอยู่ตรงไหนครับ อันนี้ใช่ไหมครับ น้ากบบอกว่ามีจำนวน 50 คนใช่ไหมครับ   อย่างนี้ แล้วบริเวณที่อยู่รอบนอกล่ะเรารู้ไหมครับว่าเขามีค่าเป็นเท่าไหร่ ไม่รู้ใช่ไหมครับ กูก็ให้แผลเป็นวายแต่กันเนาะ เป็นอย่างนี้นะครับ  ดูจากความสำคัญเนาะ ที่นี้ เรารู้ว่านายก่อนนะคะนักเรียนเรารู้ว่า  สมาชิกของเอกภพสัมพัทธ์นะครับเท่ากับ 500 ใช่ไหมครับ  รวมทั้งหมดก็คือเป็นยังไงครับนักเรียนคือเป็นสมาชิกที่อยู่ในนี้ทั้งหมดเลยใช่ไหมครับเป็นจำนวนทั้งหมดมาบวก  กูก็ได้เป็น   นะครับว่าจากจำนวนสมาชิกของเอกภพสัมพัทธ์ก็จะเท่ากับ   สำนวนในส่วนที่ตรงนี้ใช่ไหมครับ บวกกับจำนวนที่อยู่ในตรงนี้ใช่ไหมครับ   บวกกับจำนวนที่อยู่ในตรงนี้นะครับ  และบวกกับจำนวนที่อยู่ในตรงนี้ใช่ไหมครับ    และโจทก์ได้กำหนดว่าจำนวนสมาชิกของเอกภพสัมพัทธ์เป็น 500 ใช่ไหมครับครูก็เอาลงมาแทน ถ้าเป็นอย่างนี้ ทำการแก้สมการใช่ไหมครับกูจะได้ออกมาว่าข้าวหวานกูเป็น 130 ใช่ไหมครับ หนูก็เอา y ไปแต่งผ้า ในแผนภาพเวนน์ครับครูได้เป็นดังนี้นะครับ   ถามหาอะไรคะนักเรียนยังจำได้ไหมครับ โทรถามหาเอ๊ะ  เราจะไปหาเองได้ยังไงนะครับเราลองดู   โหลดให้อะไรมานะครับ ที่จะสามารถหาค่า x ได้นะครับในที่นี้ เห็นไหมคำว่า MV comment มานะครับเป็น 380 n b คอมพลีเมนต์ก็จะรวมในส่วนที่เป็นตรงนี้นะ อยู่รอบนอกเลยที่ไม่มีบี จะมี 320 - x กับ 130 ใช่ไหมครับมีตัวแปร x  สามารถหาค่า x ได้เนาะ   m b คอมพลีเมนต์นะครับ = 320 - x 130 ใช่ไหมครับ โจทย์กำหนด endian มาแล้วใช่ไหมครับเป็น 380 กลัวไปแทนค่านะครับ งั้นกูคำนวณหาค่า x นะครับต้องได้ค่า x มาเป็น ปิดนะครับนั่นคือมีนักเรียนหญิงที่ใส่แว่นตาจำนวน 70 คนนะครับ วันนี้นะครับเรามาสรุปสิ่งที่เราได้เรียนรู้กันนะครับ  ครูกำหนดให้นะครับ อยู่แทนเอกภพสัมพัทธ์นะครับ Set a และ b เป็นเซตจำกัด ที่เป็นสเปกของเอกภพสัมพัทธ์นะครับ asd69 นะครับเป็นเซตว่า ไดว่า n a Union B = na บวกกับ AB นะครับ  และอีกกรณีหนึ่งก็คือ asd ไม่เท่ากับเซตว่างครับ ก็จะได้ว่า n a Union B na บวกกับ MD และลบด้วย na คืนครับ ยังจำกันได้อยู่ใช่ไหมครับว่าสูตรนี้คือสูตรเดียวกันนะครับ นักเรียนอาจจะใช้แค่สูตรลาบเพียงส่วนเดียวก็ได้นะครับ จะจากกันวันนี้นะครับครูมีแบบฝึกหัดให้นักเรียนฝึกทำดูนะครับ เป็นยังไงบ้างครับนักเรียนกับการนำความรู้เรื่องเซตและการดำเนินการระหว่างเซตมาใช้ในการแก้ปัญหา ในกรณีที่ปัญหาอยู่ในรูปของความสัมพันธ์ เข้าไปส่องเฟซ ส่วนกรณีปัญหาที่อยู่ในรูปของความสัมพันธ์ของเซต 3 เซตนั้น เราจะทำยังไงเรามาติดตามชมกันคิดทักไปนะ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0 (21.42 นาที)</dc:title>
  <dc:creator/>
  <cp:keywords/>
  <dcterms:created xsi:type="dcterms:W3CDTF">2024-03-27T07:47:34Z</dcterms:created>
  <dcterms:modified xsi:type="dcterms:W3CDTF">2024-03-27T07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53 น.</vt:lpwstr>
  </property>
  <property fmtid="{D5CDD505-2E9C-101B-9397-08002B2CF9AE}" pid="3" name="subtitle">
    <vt:lpwstr/>
  </property>
</Properties>
</file>